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bidiVisual/>
        <w:tblW w:w="5031" w:type="pct"/>
        <w:tblBorders>
          <w:top w:val="thinThickSmallGap" w:sz="12" w:space="0" w:color="auto"/>
          <w:left w:val="thickThinSmallGap" w:sz="12" w:space="0" w:color="auto"/>
          <w:bottom w:val="thickThinSmallGap" w:sz="12" w:space="0" w:color="auto"/>
          <w:right w:val="thinThickSmallGap" w:sz="12" w:space="0" w:color="auto"/>
        </w:tblBorders>
        <w:tblLook w:val="04A0" w:firstRow="1" w:lastRow="0" w:firstColumn="1" w:lastColumn="0" w:noHBand="0" w:noVBand="1"/>
      </w:tblPr>
      <w:tblGrid>
        <w:gridCol w:w="602"/>
        <w:gridCol w:w="1921"/>
        <w:gridCol w:w="1400"/>
        <w:gridCol w:w="1756"/>
        <w:gridCol w:w="1269"/>
        <w:gridCol w:w="3128"/>
        <w:gridCol w:w="2957"/>
        <w:gridCol w:w="2483"/>
      </w:tblGrid>
      <w:tr w:rsidR="00AC564A" w:rsidRPr="00D75C86" w14:paraId="472EB122" w14:textId="619E16FA" w:rsidTr="003278A8">
        <w:trPr>
          <w:trHeight w:val="510"/>
        </w:trPr>
        <w:tc>
          <w:tcPr>
            <w:tcW w:w="194" w:type="pct"/>
            <w:tcBorders>
              <w:top w:val="thinThickSmallGap" w:sz="12" w:space="0" w:color="auto"/>
              <w:bottom w:val="thinThickSmallGap" w:sz="12" w:space="0" w:color="auto"/>
            </w:tcBorders>
            <w:vAlign w:val="center"/>
          </w:tcPr>
          <w:p w14:paraId="7E0F599E" w14:textId="77777777" w:rsidR="007F1F24" w:rsidRPr="00D75C86" w:rsidRDefault="007F1F24" w:rsidP="007F1F24">
            <w:pPr>
              <w:bidi/>
              <w:spacing w:line="240" w:lineRule="auto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D75C86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619" w:type="pct"/>
            <w:tcBorders>
              <w:top w:val="thinThickSmallGap" w:sz="12" w:space="0" w:color="auto"/>
              <w:bottom w:val="thinThickSmallGap" w:sz="12" w:space="0" w:color="auto"/>
            </w:tcBorders>
            <w:vAlign w:val="center"/>
          </w:tcPr>
          <w:p w14:paraId="2DEE0500" w14:textId="77777777" w:rsidR="007F1F24" w:rsidRPr="00D75C86" w:rsidRDefault="007F1F24" w:rsidP="007F1F24">
            <w:pPr>
              <w:bidi/>
              <w:spacing w:line="240" w:lineRule="auto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D75C86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>نام و نام خانوادگی</w:t>
            </w:r>
          </w:p>
        </w:tc>
        <w:tc>
          <w:tcPr>
            <w:tcW w:w="451" w:type="pct"/>
            <w:tcBorders>
              <w:top w:val="thinThickSmallGap" w:sz="12" w:space="0" w:color="auto"/>
              <w:bottom w:val="thinThickSmallGap" w:sz="12" w:space="0" w:color="auto"/>
            </w:tcBorders>
            <w:vAlign w:val="center"/>
          </w:tcPr>
          <w:p w14:paraId="1F429B8E" w14:textId="77777777" w:rsidR="007F1F24" w:rsidRPr="00D75C86" w:rsidRDefault="007F1F24" w:rsidP="007F1F24">
            <w:pPr>
              <w:bidi/>
              <w:spacing w:line="240" w:lineRule="auto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D75C86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>شماره دانشجویی</w:t>
            </w:r>
          </w:p>
        </w:tc>
        <w:tc>
          <w:tcPr>
            <w:tcW w:w="566" w:type="pct"/>
            <w:tcBorders>
              <w:top w:val="thinThickSmallGap" w:sz="12" w:space="0" w:color="auto"/>
              <w:bottom w:val="thinThickSmallGap" w:sz="12" w:space="0" w:color="auto"/>
            </w:tcBorders>
            <w:vAlign w:val="center"/>
          </w:tcPr>
          <w:p w14:paraId="7C4654A9" w14:textId="1E4CF3C4" w:rsidR="007F1F24" w:rsidRPr="00D75C86" w:rsidRDefault="007F1F24" w:rsidP="007F1F24">
            <w:pPr>
              <w:bidi/>
              <w:spacing w:line="240" w:lineRule="auto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D75C86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>رشته تحصیلی و مقطع</w:t>
            </w:r>
          </w:p>
        </w:tc>
        <w:tc>
          <w:tcPr>
            <w:tcW w:w="409" w:type="pct"/>
            <w:tcBorders>
              <w:top w:val="thinThickSmallGap" w:sz="12" w:space="0" w:color="auto"/>
              <w:bottom w:val="thinThickSmallGap" w:sz="12" w:space="0" w:color="auto"/>
            </w:tcBorders>
            <w:vAlign w:val="center"/>
          </w:tcPr>
          <w:p w14:paraId="59566629" w14:textId="2E313E1C" w:rsidR="007F1F24" w:rsidRPr="00D75C86" w:rsidRDefault="007F1F24" w:rsidP="007F1F24">
            <w:pPr>
              <w:bidi/>
              <w:spacing w:line="240" w:lineRule="auto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D75C86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>شماره همراه</w:t>
            </w:r>
          </w:p>
        </w:tc>
        <w:tc>
          <w:tcPr>
            <w:tcW w:w="1008" w:type="pct"/>
            <w:tcBorders>
              <w:top w:val="thinThickSmallGap" w:sz="12" w:space="0" w:color="auto"/>
              <w:bottom w:val="thinThickSmallGap" w:sz="12" w:space="0" w:color="auto"/>
            </w:tcBorders>
            <w:vAlign w:val="center"/>
          </w:tcPr>
          <w:p w14:paraId="629A08FC" w14:textId="77777777" w:rsidR="007F1F24" w:rsidRPr="00D75C86" w:rsidRDefault="007F1F24" w:rsidP="007F1F24">
            <w:pPr>
              <w:bidi/>
              <w:spacing w:line="240" w:lineRule="auto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D75C86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>آدرس پست الکترونیکی</w:t>
            </w:r>
          </w:p>
        </w:tc>
        <w:tc>
          <w:tcPr>
            <w:tcW w:w="953" w:type="pct"/>
            <w:tcBorders>
              <w:top w:val="thinThickSmallGap" w:sz="12" w:space="0" w:color="auto"/>
              <w:bottom w:val="thinThickSmallGap" w:sz="12" w:space="0" w:color="auto"/>
            </w:tcBorders>
            <w:vAlign w:val="center"/>
          </w:tcPr>
          <w:p w14:paraId="4A57A06F" w14:textId="701A7AD3" w:rsidR="007F1F24" w:rsidRPr="00D75C86" w:rsidRDefault="007F1F24" w:rsidP="007F1F24">
            <w:pPr>
              <w:bidi/>
              <w:spacing w:line="240" w:lineRule="auto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D75C86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>شماره شبا حساب فقط بانک تجارت</w:t>
            </w:r>
          </w:p>
        </w:tc>
        <w:tc>
          <w:tcPr>
            <w:tcW w:w="800" w:type="pct"/>
            <w:tcBorders>
              <w:top w:val="thinThickSmallGap" w:sz="12" w:space="0" w:color="auto"/>
              <w:bottom w:val="thinThickSmallGap" w:sz="12" w:space="0" w:color="auto"/>
            </w:tcBorders>
            <w:vAlign w:val="center"/>
          </w:tcPr>
          <w:p w14:paraId="08E45DB9" w14:textId="107CE510" w:rsidR="007F1F24" w:rsidRPr="00D75C86" w:rsidRDefault="007F1F24" w:rsidP="007F1F24">
            <w:pPr>
              <w:bidi/>
              <w:spacing w:line="240" w:lineRule="auto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D75C86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>تالار</w:t>
            </w:r>
          </w:p>
        </w:tc>
      </w:tr>
      <w:tr w:rsidR="003278A8" w:rsidRPr="00D75C86" w14:paraId="20941048" w14:textId="77777777" w:rsidTr="0098256D">
        <w:trPr>
          <w:trHeight w:val="510"/>
        </w:trPr>
        <w:tc>
          <w:tcPr>
            <w:tcW w:w="194" w:type="pct"/>
            <w:tcBorders>
              <w:top w:val="thinThickSmallGap" w:sz="12" w:space="0" w:color="auto"/>
              <w:bottom w:val="thickThinSmallGap" w:sz="12" w:space="0" w:color="auto"/>
            </w:tcBorders>
            <w:vAlign w:val="center"/>
          </w:tcPr>
          <w:p w14:paraId="3FAA0CB5" w14:textId="77777777" w:rsidR="003278A8" w:rsidRPr="00D75C86" w:rsidRDefault="003278A8" w:rsidP="007F1F24">
            <w:pPr>
              <w:bidi/>
              <w:spacing w:line="240" w:lineRule="auto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19" w:type="pct"/>
            <w:tcBorders>
              <w:top w:val="thinThickSmallGap" w:sz="12" w:space="0" w:color="auto"/>
              <w:bottom w:val="thickThinSmallGap" w:sz="12" w:space="0" w:color="auto"/>
            </w:tcBorders>
            <w:vAlign w:val="center"/>
          </w:tcPr>
          <w:p w14:paraId="79B652BE" w14:textId="77777777" w:rsidR="003278A8" w:rsidRPr="00D75C86" w:rsidRDefault="003278A8" w:rsidP="007F1F24">
            <w:pPr>
              <w:bidi/>
              <w:spacing w:line="240" w:lineRule="auto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1" w:type="pct"/>
            <w:tcBorders>
              <w:top w:val="thinThickSmallGap" w:sz="12" w:space="0" w:color="auto"/>
              <w:bottom w:val="thickThinSmallGap" w:sz="12" w:space="0" w:color="auto"/>
            </w:tcBorders>
            <w:vAlign w:val="center"/>
          </w:tcPr>
          <w:p w14:paraId="62913ECE" w14:textId="77777777" w:rsidR="003278A8" w:rsidRPr="00D75C86" w:rsidRDefault="003278A8" w:rsidP="007F1F24">
            <w:pPr>
              <w:bidi/>
              <w:spacing w:line="240" w:lineRule="auto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66" w:type="pct"/>
            <w:tcBorders>
              <w:top w:val="thinThickSmallGap" w:sz="12" w:space="0" w:color="auto"/>
              <w:bottom w:val="thickThinSmallGap" w:sz="12" w:space="0" w:color="auto"/>
            </w:tcBorders>
            <w:vAlign w:val="center"/>
          </w:tcPr>
          <w:p w14:paraId="7923415F" w14:textId="77777777" w:rsidR="003278A8" w:rsidRPr="00D75C86" w:rsidRDefault="003278A8" w:rsidP="007F1F24">
            <w:pPr>
              <w:bidi/>
              <w:spacing w:line="240" w:lineRule="auto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9" w:type="pct"/>
            <w:tcBorders>
              <w:top w:val="thinThickSmallGap" w:sz="12" w:space="0" w:color="auto"/>
              <w:bottom w:val="thickThinSmallGap" w:sz="12" w:space="0" w:color="auto"/>
            </w:tcBorders>
            <w:vAlign w:val="center"/>
          </w:tcPr>
          <w:p w14:paraId="588FBFDD" w14:textId="77777777" w:rsidR="003278A8" w:rsidRPr="00D75C86" w:rsidRDefault="003278A8" w:rsidP="007F1F24">
            <w:pPr>
              <w:bidi/>
              <w:spacing w:line="240" w:lineRule="auto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08" w:type="pct"/>
            <w:tcBorders>
              <w:top w:val="thinThickSmallGap" w:sz="12" w:space="0" w:color="auto"/>
              <w:bottom w:val="thickThinSmallGap" w:sz="12" w:space="0" w:color="auto"/>
            </w:tcBorders>
            <w:vAlign w:val="center"/>
          </w:tcPr>
          <w:p w14:paraId="1DC05FEC" w14:textId="77777777" w:rsidR="003278A8" w:rsidRPr="00D75C86" w:rsidRDefault="003278A8" w:rsidP="007F1F24">
            <w:pPr>
              <w:bidi/>
              <w:spacing w:line="240" w:lineRule="auto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53" w:type="pct"/>
            <w:tcBorders>
              <w:top w:val="thinThickSmallGap" w:sz="12" w:space="0" w:color="auto"/>
              <w:bottom w:val="thickThinSmallGap" w:sz="12" w:space="0" w:color="auto"/>
            </w:tcBorders>
            <w:vAlign w:val="center"/>
          </w:tcPr>
          <w:p w14:paraId="782CA404" w14:textId="77777777" w:rsidR="003278A8" w:rsidRPr="00D75C86" w:rsidRDefault="003278A8" w:rsidP="007F1F24">
            <w:pPr>
              <w:bidi/>
              <w:spacing w:line="240" w:lineRule="auto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00" w:type="pct"/>
            <w:tcBorders>
              <w:top w:val="thinThickSmallGap" w:sz="12" w:space="0" w:color="auto"/>
              <w:bottom w:val="thickThinSmallGap" w:sz="12" w:space="0" w:color="auto"/>
            </w:tcBorders>
            <w:vAlign w:val="center"/>
          </w:tcPr>
          <w:p w14:paraId="639D3200" w14:textId="77777777" w:rsidR="003278A8" w:rsidRPr="00D75C86" w:rsidRDefault="003278A8" w:rsidP="007F1F24">
            <w:pPr>
              <w:bidi/>
              <w:spacing w:line="240" w:lineRule="auto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</w:p>
        </w:tc>
      </w:tr>
    </w:tbl>
    <w:p w14:paraId="69F92F31" w14:textId="77777777" w:rsidR="004C4779" w:rsidRPr="00991778" w:rsidRDefault="004C4779">
      <w:pPr>
        <w:bidi/>
        <w:rPr>
          <w:rFonts w:ascii="Calibri" w:hAnsi="Calibri" w:cs="B Nazanin"/>
          <w:szCs w:val="26"/>
          <w:lang w:bidi="fa-IR"/>
        </w:rPr>
      </w:pPr>
    </w:p>
    <w:sectPr w:rsidR="004C4779" w:rsidRPr="0099177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40" w:h="11907" w:orient="landscape"/>
      <w:pgMar w:top="567" w:right="680" w:bottom="680" w:left="6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2EF29E" w14:textId="77777777" w:rsidR="0068775A" w:rsidRDefault="0068775A">
      <w:pPr>
        <w:spacing w:line="240" w:lineRule="auto"/>
      </w:pPr>
      <w:r>
        <w:separator/>
      </w:r>
    </w:p>
  </w:endnote>
  <w:endnote w:type="continuationSeparator" w:id="0">
    <w:p w14:paraId="1395093A" w14:textId="77777777" w:rsidR="0068775A" w:rsidRDefault="0068775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altName w:val="Arial"/>
    <w:charset w:val="B2"/>
    <w:family w:val="auto"/>
    <w:pitch w:val="variable"/>
    <w:sig w:usb0="00002001" w:usb1="80000000" w:usb2="00000008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AC9DFD" w14:textId="77777777" w:rsidR="0027539B" w:rsidRDefault="002753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2AB15A" w14:textId="77777777" w:rsidR="0027539B" w:rsidRDefault="002753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6BB142" w14:textId="77777777" w:rsidR="0027539B" w:rsidRDefault="002753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6F3782" w14:textId="77777777" w:rsidR="0068775A" w:rsidRDefault="0068775A">
      <w:r>
        <w:separator/>
      </w:r>
    </w:p>
  </w:footnote>
  <w:footnote w:type="continuationSeparator" w:id="0">
    <w:p w14:paraId="45D1236E" w14:textId="77777777" w:rsidR="0068775A" w:rsidRDefault="006877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5850AF" w14:textId="77777777" w:rsidR="0027539B" w:rsidRDefault="002753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E9BC82" w14:textId="7ADE8113" w:rsidR="004C4779" w:rsidRDefault="00A86E94">
    <w:pPr>
      <w:pStyle w:val="Header"/>
      <w:bidi/>
      <w:jc w:val="center"/>
      <w:rPr>
        <w:rFonts w:cs="B Titr"/>
        <w:b/>
        <w:bCs/>
        <w:sz w:val="32"/>
        <w:szCs w:val="32"/>
        <w:lang w:bidi="fa-IR"/>
      </w:rPr>
    </w:pPr>
    <w:r>
      <w:rPr>
        <w:rFonts w:cs="B Titr" w:hint="cs"/>
        <w:b/>
        <w:bCs/>
        <w:sz w:val="32"/>
        <w:szCs w:val="32"/>
        <w:rtl/>
        <w:lang w:bidi="fa-IR"/>
      </w:rPr>
      <w:t>اسامی متقاضیان مراقب</w:t>
    </w:r>
    <w:r w:rsidR="000433AF">
      <w:rPr>
        <w:rFonts w:cs="B Titr" w:hint="cs"/>
        <w:b/>
        <w:bCs/>
        <w:sz w:val="32"/>
        <w:szCs w:val="32"/>
        <w:rtl/>
        <w:lang w:bidi="fa-IR"/>
      </w:rPr>
      <w:t xml:space="preserve"> </w:t>
    </w:r>
    <w:r w:rsidR="0027539B">
      <w:rPr>
        <w:rFonts w:cs="B Titr" w:hint="cs"/>
        <w:b/>
        <w:bCs/>
        <w:sz w:val="32"/>
        <w:szCs w:val="32"/>
        <w:rtl/>
        <w:lang w:bidi="fa-IR"/>
      </w:rPr>
      <w:t xml:space="preserve">امتحان </w:t>
    </w:r>
    <w:r w:rsidR="00313AB0">
      <w:rPr>
        <w:rFonts w:cs="B Titr" w:hint="cs"/>
        <w:b/>
        <w:bCs/>
        <w:sz w:val="32"/>
        <w:szCs w:val="32"/>
        <w:rtl/>
        <w:lang w:bidi="fa-IR"/>
      </w:rPr>
      <w:t>میان</w:t>
    </w:r>
    <w:r w:rsidR="00613159">
      <w:rPr>
        <w:rFonts w:cs="B Titr" w:hint="cs"/>
        <w:b/>
        <w:bCs/>
        <w:sz w:val="32"/>
        <w:szCs w:val="32"/>
        <w:rtl/>
        <w:lang w:bidi="fa-IR"/>
      </w:rPr>
      <w:t xml:space="preserve"> ترم</w:t>
    </w:r>
    <w:r w:rsidR="0027539B">
      <w:rPr>
        <w:rFonts w:cs="B Titr" w:hint="cs"/>
        <w:b/>
        <w:bCs/>
        <w:sz w:val="32"/>
        <w:szCs w:val="32"/>
        <w:rtl/>
        <w:lang w:bidi="fa-IR"/>
      </w:rPr>
      <w:t xml:space="preserve"> اول</w:t>
    </w:r>
    <w:r>
      <w:rPr>
        <w:rFonts w:cs="B Titr" w:hint="cs"/>
        <w:b/>
        <w:bCs/>
        <w:sz w:val="32"/>
        <w:szCs w:val="32"/>
        <w:rtl/>
        <w:lang w:bidi="fa-IR"/>
      </w:rPr>
      <w:t xml:space="preserve"> </w:t>
    </w:r>
    <w:r w:rsidR="0027539B">
      <w:rPr>
        <w:rFonts w:cs="B Titr" w:hint="cs"/>
        <w:b/>
        <w:bCs/>
        <w:sz w:val="32"/>
        <w:szCs w:val="32"/>
        <w:rtl/>
        <w:lang w:bidi="fa-IR"/>
      </w:rPr>
      <w:t>(</w:t>
    </w:r>
    <w:r w:rsidR="00566945">
      <w:rPr>
        <w:rFonts w:cs="B Titr"/>
        <w:b/>
        <w:bCs/>
        <w:sz w:val="32"/>
        <w:szCs w:val="32"/>
        <w:lang w:bidi="fa-IR"/>
      </w:rPr>
      <w:t>9</w:t>
    </w:r>
    <w:r w:rsidR="0027539B">
      <w:rPr>
        <w:rFonts w:cs="B Titr" w:hint="cs"/>
        <w:b/>
        <w:bCs/>
        <w:sz w:val="32"/>
        <w:szCs w:val="32"/>
        <w:rtl/>
        <w:lang w:bidi="fa-IR"/>
      </w:rPr>
      <w:t xml:space="preserve"> </w:t>
    </w:r>
    <w:r w:rsidR="00566945">
      <w:rPr>
        <w:rFonts w:cs="B Titr" w:hint="cs"/>
        <w:b/>
        <w:bCs/>
        <w:sz w:val="32"/>
        <w:szCs w:val="32"/>
        <w:rtl/>
        <w:lang w:bidi="fa-IR"/>
      </w:rPr>
      <w:t>آذر</w:t>
    </w:r>
    <w:r w:rsidR="0027539B">
      <w:rPr>
        <w:rFonts w:cs="B Titr" w:hint="cs"/>
        <w:b/>
        <w:bCs/>
        <w:sz w:val="32"/>
        <w:szCs w:val="32"/>
        <w:rtl/>
        <w:lang w:bidi="fa-IR"/>
      </w:rPr>
      <w:t xml:space="preserve"> ساعت 17) </w:t>
    </w:r>
    <w:r>
      <w:rPr>
        <w:rFonts w:cs="B Titr" w:hint="cs"/>
        <w:b/>
        <w:bCs/>
        <w:sz w:val="32"/>
        <w:szCs w:val="32"/>
        <w:rtl/>
        <w:lang w:bidi="fa-IR"/>
      </w:rPr>
      <w:t>درس شیمی عمومی مهندسی</w:t>
    </w:r>
  </w:p>
  <w:p w14:paraId="48F1A8B5" w14:textId="77777777" w:rsidR="004C4779" w:rsidRDefault="004C4779">
    <w:pPr>
      <w:pStyle w:val="Header"/>
      <w:bidi/>
      <w:jc w:val="center"/>
      <w:rPr>
        <w:rFonts w:cs="B Titr"/>
        <w:b/>
        <w:bCs/>
        <w:sz w:val="20"/>
        <w:szCs w:val="20"/>
        <w:lang w:bidi="fa-I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353E98" w14:textId="77777777" w:rsidR="0027539B" w:rsidRDefault="002753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5C4954"/>
    <w:multiLevelType w:val="hybridMultilevel"/>
    <w:tmpl w:val="DFD6A4EA"/>
    <w:lvl w:ilvl="0" w:tplc="531CB81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81223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MwMTYxsDA1NDaztDBV0lEKTi0uzszPAykwqwUAL+Zx1ywAAAA="/>
  </w:docVars>
  <w:rsids>
    <w:rsidRoot w:val="00C04C12"/>
    <w:rsid w:val="00005677"/>
    <w:rsid w:val="00014926"/>
    <w:rsid w:val="0001635E"/>
    <w:rsid w:val="00020165"/>
    <w:rsid w:val="000433AF"/>
    <w:rsid w:val="000510BA"/>
    <w:rsid w:val="000575FD"/>
    <w:rsid w:val="00060800"/>
    <w:rsid w:val="00065D6C"/>
    <w:rsid w:val="0008358A"/>
    <w:rsid w:val="000A02E8"/>
    <w:rsid w:val="000A2403"/>
    <w:rsid w:val="000D73F8"/>
    <w:rsid w:val="00106A6A"/>
    <w:rsid w:val="00111BDE"/>
    <w:rsid w:val="00112EE4"/>
    <w:rsid w:val="0011799B"/>
    <w:rsid w:val="001345E6"/>
    <w:rsid w:val="00144B00"/>
    <w:rsid w:val="00160DC6"/>
    <w:rsid w:val="00177C77"/>
    <w:rsid w:val="001837FD"/>
    <w:rsid w:val="001A5032"/>
    <w:rsid w:val="001B4858"/>
    <w:rsid w:val="001E42E6"/>
    <w:rsid w:val="0020254E"/>
    <w:rsid w:val="00220B95"/>
    <w:rsid w:val="00225780"/>
    <w:rsid w:val="002262A3"/>
    <w:rsid w:val="00230A86"/>
    <w:rsid w:val="00232A69"/>
    <w:rsid w:val="00251ECC"/>
    <w:rsid w:val="0027539B"/>
    <w:rsid w:val="00293EA4"/>
    <w:rsid w:val="002B2425"/>
    <w:rsid w:val="00300E38"/>
    <w:rsid w:val="0030349A"/>
    <w:rsid w:val="00305EED"/>
    <w:rsid w:val="00313AB0"/>
    <w:rsid w:val="003278A8"/>
    <w:rsid w:val="00366E4D"/>
    <w:rsid w:val="00374D88"/>
    <w:rsid w:val="003971E2"/>
    <w:rsid w:val="003C4A75"/>
    <w:rsid w:val="003D076F"/>
    <w:rsid w:val="0041209F"/>
    <w:rsid w:val="0044625F"/>
    <w:rsid w:val="00466780"/>
    <w:rsid w:val="00484E9B"/>
    <w:rsid w:val="00494F26"/>
    <w:rsid w:val="004C4779"/>
    <w:rsid w:val="00502ED6"/>
    <w:rsid w:val="00505DA2"/>
    <w:rsid w:val="00530B7F"/>
    <w:rsid w:val="00533757"/>
    <w:rsid w:val="00557441"/>
    <w:rsid w:val="00557AE0"/>
    <w:rsid w:val="00564963"/>
    <w:rsid w:val="00566945"/>
    <w:rsid w:val="00571254"/>
    <w:rsid w:val="00574BB1"/>
    <w:rsid w:val="00583372"/>
    <w:rsid w:val="0058488E"/>
    <w:rsid w:val="0059349D"/>
    <w:rsid w:val="005B7750"/>
    <w:rsid w:val="005C3D53"/>
    <w:rsid w:val="00606C74"/>
    <w:rsid w:val="00613159"/>
    <w:rsid w:val="00655AF1"/>
    <w:rsid w:val="0068775A"/>
    <w:rsid w:val="006913FE"/>
    <w:rsid w:val="006C0523"/>
    <w:rsid w:val="006F18EB"/>
    <w:rsid w:val="006F3766"/>
    <w:rsid w:val="007232E4"/>
    <w:rsid w:val="00747EAC"/>
    <w:rsid w:val="007700CE"/>
    <w:rsid w:val="00773DC6"/>
    <w:rsid w:val="007E245B"/>
    <w:rsid w:val="007E4F3F"/>
    <w:rsid w:val="007F1F24"/>
    <w:rsid w:val="007F630D"/>
    <w:rsid w:val="008008FD"/>
    <w:rsid w:val="00843D2E"/>
    <w:rsid w:val="00845522"/>
    <w:rsid w:val="008575A7"/>
    <w:rsid w:val="0088324B"/>
    <w:rsid w:val="00885067"/>
    <w:rsid w:val="00886773"/>
    <w:rsid w:val="008E43B3"/>
    <w:rsid w:val="008F2A30"/>
    <w:rsid w:val="008F2D9A"/>
    <w:rsid w:val="0090175E"/>
    <w:rsid w:val="00902C01"/>
    <w:rsid w:val="00912DA9"/>
    <w:rsid w:val="00914CB3"/>
    <w:rsid w:val="00926BAD"/>
    <w:rsid w:val="009467F9"/>
    <w:rsid w:val="00952DFE"/>
    <w:rsid w:val="00953D38"/>
    <w:rsid w:val="00963E5E"/>
    <w:rsid w:val="00967577"/>
    <w:rsid w:val="0098256D"/>
    <w:rsid w:val="009835B7"/>
    <w:rsid w:val="00991778"/>
    <w:rsid w:val="00992B00"/>
    <w:rsid w:val="009A432E"/>
    <w:rsid w:val="009A6F68"/>
    <w:rsid w:val="009C7306"/>
    <w:rsid w:val="009E33F5"/>
    <w:rsid w:val="00A06A16"/>
    <w:rsid w:val="00A226E1"/>
    <w:rsid w:val="00A25E4A"/>
    <w:rsid w:val="00A435FA"/>
    <w:rsid w:val="00A60F4D"/>
    <w:rsid w:val="00A71C82"/>
    <w:rsid w:val="00A71CF0"/>
    <w:rsid w:val="00A7338D"/>
    <w:rsid w:val="00A84A33"/>
    <w:rsid w:val="00A86E94"/>
    <w:rsid w:val="00A9763D"/>
    <w:rsid w:val="00AA662B"/>
    <w:rsid w:val="00AC564A"/>
    <w:rsid w:val="00AE6C6E"/>
    <w:rsid w:val="00B1136F"/>
    <w:rsid w:val="00B36910"/>
    <w:rsid w:val="00B42498"/>
    <w:rsid w:val="00BA551F"/>
    <w:rsid w:val="00BA7561"/>
    <w:rsid w:val="00BB79E8"/>
    <w:rsid w:val="00BC5C86"/>
    <w:rsid w:val="00C04C12"/>
    <w:rsid w:val="00C56157"/>
    <w:rsid w:val="00C83AAA"/>
    <w:rsid w:val="00C97CD0"/>
    <w:rsid w:val="00CA590A"/>
    <w:rsid w:val="00CB0B21"/>
    <w:rsid w:val="00CC20E1"/>
    <w:rsid w:val="00CD7BCB"/>
    <w:rsid w:val="00D67F1F"/>
    <w:rsid w:val="00D72532"/>
    <w:rsid w:val="00D74653"/>
    <w:rsid w:val="00D75C86"/>
    <w:rsid w:val="00D87F75"/>
    <w:rsid w:val="00D931DD"/>
    <w:rsid w:val="00DB742C"/>
    <w:rsid w:val="00DD35DE"/>
    <w:rsid w:val="00DF6E8D"/>
    <w:rsid w:val="00E16A90"/>
    <w:rsid w:val="00E31A79"/>
    <w:rsid w:val="00E41BE0"/>
    <w:rsid w:val="00E62593"/>
    <w:rsid w:val="00E74BEA"/>
    <w:rsid w:val="00E80F1A"/>
    <w:rsid w:val="00E86A16"/>
    <w:rsid w:val="00E93630"/>
    <w:rsid w:val="00EC2FBE"/>
    <w:rsid w:val="00EC309D"/>
    <w:rsid w:val="00ED5254"/>
    <w:rsid w:val="00EE230B"/>
    <w:rsid w:val="00F1510A"/>
    <w:rsid w:val="00F179A3"/>
    <w:rsid w:val="00F20848"/>
    <w:rsid w:val="00F36F8A"/>
    <w:rsid w:val="00F61D1B"/>
    <w:rsid w:val="00F620DC"/>
    <w:rsid w:val="00F7793C"/>
    <w:rsid w:val="00F9451E"/>
    <w:rsid w:val="00FA2DDF"/>
    <w:rsid w:val="00FB5215"/>
    <w:rsid w:val="00FC1039"/>
    <w:rsid w:val="5043014D"/>
    <w:rsid w:val="53666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ECAD"/>
  <w15:docId w15:val="{0A89C3EE-AC4E-CA47-88A1-2067956C0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360" w:lineRule="auto"/>
      <w:jc w:val="lowKashida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99"/>
    <w:rsid w:val="002B2425"/>
    <w:pPr>
      <w:ind w:left="720"/>
      <w:contextualSpacing/>
    </w:pPr>
  </w:style>
  <w:style w:type="character" w:customStyle="1" w:styleId="fontstyle01">
    <w:name w:val="fontstyle01"/>
    <w:basedOn w:val="DefaultParagraphFont"/>
    <w:rsid w:val="00991778"/>
    <w:rPr>
      <w:rFonts w:ascii="ArialMT" w:hAnsi="ArialMT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DefaultParagraphFont"/>
    <w:rsid w:val="00991778"/>
    <w:rPr>
      <w:rFonts w:ascii="Cambria" w:hAnsi="Cambria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fontstyle31">
    <w:name w:val="fontstyle31"/>
    <w:basedOn w:val="DefaultParagraphFont"/>
    <w:rsid w:val="00991778"/>
    <w:rPr>
      <w:rFonts w:ascii="Calibri" w:hAnsi="Calibri" w:cs="Calibri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header-title">
    <w:name w:val="header-title"/>
    <w:basedOn w:val="DefaultParagraphFont"/>
    <w:rsid w:val="00CD7B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223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1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56220C-DDE5-401F-83AC-621D8D0814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</Words>
  <Characters>1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ut</Company>
  <LinksUpToDate>false</LinksUpToDate>
  <CharactersWithSpaces>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-noori</dc:creator>
  <cp:lastModifiedBy>Masoumeh Jadidi</cp:lastModifiedBy>
  <cp:revision>4</cp:revision>
  <cp:lastPrinted>2024-11-17T08:31:00Z</cp:lastPrinted>
  <dcterms:created xsi:type="dcterms:W3CDTF">2024-11-22T06:42:00Z</dcterms:created>
  <dcterms:modified xsi:type="dcterms:W3CDTF">2025-11-11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91</vt:lpwstr>
  </property>
  <property fmtid="{D5CDD505-2E9C-101B-9397-08002B2CF9AE}" pid="3" name="ICV">
    <vt:lpwstr>112D759AE826493CBA7174580AC222CF</vt:lpwstr>
  </property>
</Properties>
</file>